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a4902fb-1887-4a1c-924e-995969e7046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bb75ef8-82aa-423a-a5f8-e9a64a7ed80f"/>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4:18:50Z</dcterms:created>
  <dcterms:modified xsi:type="dcterms:W3CDTF">2023-06-20T14: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